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916CC8">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916CC8">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916CC8">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916CC8">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916CC8">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916CC8">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916CC8">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916CC8">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916CC8">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916CC8">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916CC8">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916CC8">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916CC8">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916CC8">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916CC8">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916CC8">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916CC8">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916CC8">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916CC8">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916CC8">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916CC8">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916CC8">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916CC8">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916CC8">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916CC8">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916CC8">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916CC8">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916CC8">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916CC8">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916CC8">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916CC8">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916CC8">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916CC8">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916CC8">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916CC8">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916CC8">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916CC8">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916CC8">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916CC8">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916CC8">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916CC8">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916CC8">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916CC8">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916CC8">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916CC8">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916CC8">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916CC8">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916CC8">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916CC8">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916CC8">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916CC8">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916CC8">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916CC8">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76EA0B06" w:rsidR="003A3582"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w:t>
      </w: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C25142">
      <w:pPr>
        <w:numPr>
          <w:ilvl w:val="1"/>
          <w:numId w:val="14"/>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5031058A" w14:textId="51195707" w:rsidR="00794D60" w:rsidRPr="003168DB" w:rsidRDefault="00794D60" w:rsidP="003168D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2D1F4DD" w14:textId="77777777" w:rsidR="003168DB" w:rsidRPr="003168DB" w:rsidRDefault="003168DB" w:rsidP="003168DB">
      <w:pPr>
        <w:spacing w:after="0" w:line="277" w:lineRule="auto"/>
        <w:ind w:right="565" w:firstLine="142"/>
        <w:jc w:val="both"/>
        <w:rPr>
          <w:rFonts w:ascii="Times New Roman" w:eastAsia="Times New Roman" w:hAnsi="Times New Roman" w:cs="Times New Roman"/>
          <w:color w:val="FF0000"/>
          <w:spacing w:val="1"/>
          <w:sz w:val="24"/>
          <w:szCs w:val="24"/>
        </w:rPr>
      </w:pPr>
    </w:p>
    <w:p w14:paraId="593CAD0C" w14:textId="77777777" w:rsidR="00794D60" w:rsidRPr="003C4096" w:rsidRDefault="00794D60" w:rsidP="00A43BE5">
      <w:pPr>
        <w:pStyle w:val="Heading2"/>
      </w:pPr>
      <w:bookmarkStart w:id="2" w:name="_Toc148006318"/>
      <w:r w:rsidRPr="003C4096">
        <w:t>Unpacking and Running BrainCell (For Users with NEURON and Anaconda Installed):</w:t>
      </w:r>
      <w:bookmarkEnd w:id="2"/>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5ED2B75D" w:rsidR="008B7CA0" w:rsidRPr="002D246A" w:rsidRDefault="008B7CA0" w:rsidP="002D246A">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Unzipping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C2D8C8C" w14:textId="4DCBCA62" w:rsidR="00643B81" w:rsidRPr="00643B81"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6A75AD06"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7985CC1" w14:textId="05D979C6" w:rsidR="00643B81" w:rsidRPr="00643B81" w:rsidRDefault="00643B81" w:rsidP="003168DB">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section explains the initial steps to launch and run the NEURON environment, adapted for brain cell modelling, on the Host computer under Windows.</w:t>
      </w:r>
    </w:p>
    <w:p w14:paraId="0B2B304F" w14:textId="459F284A"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43EB14E5" w:rsidR="00643B81" w:rsidRPr="00643B81"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Navigate to the NEURON directory c:\nrn\bin\ and locate the *.exe files. Adjust the properties of each *.exe file according to the guidelines presented in the image below:</w:t>
      </w:r>
    </w:p>
    <w:p w14:paraId="2098F0E8" w14:textId="0EC20E8A" w:rsidR="00643B81" w:rsidRPr="002D246A"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Executing the init. hoc File:</w:t>
      </w:r>
    </w:p>
    <w:p w14:paraId="265EC0C9" w14:textId="3C94DBDF" w:rsidR="00643B81" w:rsidRPr="002D246A"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Run the </w:t>
      </w:r>
      <w:proofErr w:type="spellStart"/>
      <w:r w:rsidRPr="002D246A">
        <w:rPr>
          <w:rFonts w:ascii="Times New Roman" w:eastAsia="Times New Roman" w:hAnsi="Times New Roman" w:cs="Times New Roman"/>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2D246A">
        <w:rPr>
          <w:rFonts w:ascii="Times New Roman" w:eastAsia="Times New Roman" w:hAnsi="Times New Roman" w:cs="Times New Roman"/>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2FE2324E" w:rsidR="00643B81" w:rsidRPr="00643B81"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Compiling NEURON .mod Files:</w:t>
      </w:r>
    </w:p>
    <w:p w14:paraId="2B9CA5A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Activate build_mechs.bat to initiate the compilation of NEURON *.mod files. This step is crucial for proper functioning and integration of the NEURON modules into your system.</w:t>
      </w:r>
    </w:p>
    <w:p w14:paraId="338CB61D" w14:textId="06FDFBFC" w:rsid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By following these steps, you'll ensure the seamless operation and effective compilation of NEURON files, enabling you to utilize NEURON functionalities efficiently.</w:t>
      </w:r>
    </w:p>
    <w:p w14:paraId="58B8940A" w14:textId="77777777" w:rsidR="002D246A" w:rsidRPr="00643B81" w:rsidRDefault="002D246A"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8334F53" w14:textId="5AE3F90D" w:rsidR="00643B81" w:rsidRPr="002D246A" w:rsidRDefault="00643B81" w:rsidP="002D246A">
      <w:pPr>
        <w:pStyle w:val="ListParagraph"/>
        <w:spacing w:after="0" w:line="277" w:lineRule="auto"/>
        <w:ind w:left="1777"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283BBDC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p>
    <w:p w14:paraId="16EC6AA4"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Run the following command:</w:t>
      </w:r>
    </w:p>
    <w:p w14:paraId="06C3C5E9" w14:textId="77777777" w:rsidR="00643B81" w:rsidRPr="00410C80" w:rsidRDefault="00643B81" w:rsidP="00643B81">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lastRenderedPageBreak/>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2A82CF2A" w14:textId="77777777" w:rsidR="00F32323" w:rsidRPr="00643B81" w:rsidRDefault="00F32323"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F8C353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p>
    <w:p w14:paraId="60E15F7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 under PowerShell by right-clicking on the file and selecting the following command:</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E6CBFA1"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 xml:space="preserve">Run with PowerShell </w:t>
      </w:r>
    </w:p>
    <w:p w14:paraId="0ED17D5A" w14:textId="3D0064E5" w:rsidR="008B7CA0" w:rsidRPr="003C4096"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color w:val="000000"/>
          <w:spacing w:val="1"/>
          <w:sz w:val="24"/>
          <w:szCs w:val="24"/>
        </w:rPr>
        <w:t>This ensures smooth execution of PowerShell scripts for enhanced efficiency.</w:t>
      </w:r>
      <w:r w:rsidR="00C027EA"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4115CB8F" w14:textId="77777777" w:rsidR="00643B81"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4" w:name="_Toc148006320"/>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5" w:name="_Toc148006321"/>
      <w:r w:rsidRPr="003C4096">
        <w:lastRenderedPageBreak/>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bookmarkStart w:id="6" w:name="_GoBack"/>
      <w:bookmarkEnd w:id="6"/>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916CC8"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8006323"/>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9" w:name="_Toc148006324"/>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10"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916CC8" w:rsidRPr="007944FD" w:rsidRDefault="00916CC8">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916CC8" w:rsidRPr="007944FD" w:rsidRDefault="00916CC8"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916CC8" w:rsidRPr="007944FD" w:rsidRDefault="00916CC8">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916CC8" w:rsidRPr="007944FD" w:rsidRDefault="00916CC8"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4864" behindDoc="1" locked="1" layoutInCell="1" allowOverlap="1" wp14:anchorId="5E6CF988" wp14:editId="750975B3">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1" w:name="_Toc148006326"/>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 xml:space="preserve">and upload a pre-existing cell with nanostructures. It's important to note that the shape </w:t>
      </w:r>
      <w:r w:rsidR="003121D2" w:rsidRPr="003C4096">
        <w:rPr>
          <w:rFonts w:ascii="Times New Roman" w:eastAsia="Times New Roman" w:hAnsi="Times New Roman" w:cs="Times New Roman"/>
          <w:color w:val="000000"/>
          <w:sz w:val="24"/>
          <w:szCs w:val="24"/>
        </w:rPr>
        <w:lastRenderedPageBreak/>
        <w:t>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916CC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916CC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916CC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916CC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8006327"/>
      <w:bookmarkStart w:id="14" w:name="_Hlk130377225"/>
      <w:bookmarkEnd w:id="12"/>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7DA190BC" w14:textId="13ED215D" w:rsidR="004701CB" w:rsidRPr="003C4096" w:rsidRDefault="004D6C6A" w:rsidP="00A43BE5">
      <w:pPr>
        <w:pStyle w:val="Heading2"/>
        <w:rPr>
          <w:rFonts w:eastAsiaTheme="minorEastAsia"/>
          <w:color w:val="auto"/>
          <w:szCs w:val="22"/>
          <w:lang w:val="en-GB"/>
        </w:rPr>
      </w:pPr>
      <w:bookmarkStart w:id="15" w:name="_Toc148006328"/>
      <w:r w:rsidRPr="003C4096">
        <w:t>GENERATING COMPLETE ASTROCYTE MORPHOLOGY</w:t>
      </w:r>
      <w:bookmarkEnd w:id="14"/>
      <w:r w:rsidR="00304F94" w:rsidRPr="003C4096">
        <w:rPr>
          <w:rFonts w:eastAsiaTheme="minorEastAsia"/>
          <w:color w:val="auto"/>
          <w:szCs w:val="22"/>
          <w:lang w:val="en-GB"/>
        </w:rPr>
        <w:drawing>
          <wp:anchor distT="0" distB="0" distL="114300" distR="114300" simplePos="0" relativeHeight="251594752" behindDoc="1" locked="0" layoutInCell="1" allowOverlap="1" wp14:anchorId="43F316A7" wp14:editId="06F5389F">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1"/>
                    <a:stretch/>
                  </pic:blipFill>
                  <pic:spPr>
                    <a:xfrm>
                      <a:off x="0" y="0"/>
                      <a:ext cx="262127" cy="275849"/>
                    </a:xfrm>
                    <a:prstGeom prst="rect">
                      <a:avLst/>
                    </a:prstGeom>
                    <a:noFill/>
                  </pic:spPr>
                </pic:pic>
              </a:graphicData>
            </a:graphic>
          </wp:anchor>
        </w:drawing>
      </w:r>
      <w:bookmarkEnd w:id="15"/>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2"/>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3"/>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916CC8" w:rsidRPr="00B17321" w:rsidRDefault="00916CC8"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916CC8" w:rsidRPr="00B17321" w:rsidRDefault="00916CC8"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916CC8" w:rsidRPr="00B17321" w:rsidRDefault="00916CC8"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5"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6"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7"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916CC8" w:rsidRPr="00B17321" w:rsidRDefault="00916CC8"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916CC8" w:rsidRPr="00B17321" w:rsidRDefault="00916CC8"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916CC8" w:rsidRPr="00B17321" w:rsidRDefault="00916CC8"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6"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916CC8" w:rsidRPr="00A131CD" w:rsidRDefault="00916CC8"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916CC8" w:rsidRPr="00A131CD" w:rsidRDefault="00916CC8"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0"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1"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916CC8" w:rsidRPr="00A131CD" w:rsidRDefault="00916CC8"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916CC8" w:rsidRPr="00A131CD" w:rsidRDefault="00916CC8"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916CC8"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2"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916CC8" w:rsidRPr="00624712" w:rsidRDefault="00916CC8"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916CC8" w:rsidRPr="00624712" w:rsidRDefault="00916CC8"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916CC8" w:rsidRPr="00624712" w:rsidRDefault="00916CC8"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916CC8" w:rsidRPr="00624712" w:rsidRDefault="00916CC8"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3"/>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4"/>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5"/>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6"/>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7"/>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916CC8" w:rsidRPr="00624712" w:rsidRDefault="00916CC8"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916CC8" w:rsidRPr="00624712" w:rsidRDefault="00916CC8"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916CC8" w:rsidRPr="00624712" w:rsidRDefault="00916CC8"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916CC8" w:rsidRPr="00624712" w:rsidRDefault="00916CC8"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8"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06AF71BE" w:rsidR="00DA3B61" w:rsidRPr="003C4096" w:rsidRDefault="006A3221" w:rsidP="00A43BE5">
      <w:pPr>
        <w:pStyle w:val="Heading3"/>
      </w:pPr>
      <w:bookmarkStart w:id="19"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43D7E1E4"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20" w:name="_Toc148006332"/>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916CC8" w:rsidRPr="00B17321" w:rsidRDefault="00916CC8"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916CC8" w:rsidRPr="00B17321" w:rsidRDefault="00916CC8"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916CC8" w:rsidRPr="00B17321" w:rsidRDefault="00916CC8"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916CC8" w:rsidRPr="00B17321" w:rsidRDefault="00916CC8"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916CC8" w:rsidRPr="00B17321" w:rsidRDefault="00916CC8"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916CC8" w:rsidRPr="00B17321" w:rsidRDefault="00916CC8"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916CC8" w:rsidRPr="00B17321" w:rsidRDefault="00916CC8"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916CC8" w:rsidRPr="00B17321" w:rsidRDefault="00916CC8"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1"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8006334"/>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916CC8" w:rsidRPr="00B17321" w:rsidRDefault="00916CC8"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916CC8" w:rsidRPr="00B17321" w:rsidRDefault="00916CC8"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916CC8" w:rsidRPr="00B17321" w:rsidRDefault="00916CC8"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916CC8" w:rsidRPr="00B17321" w:rsidRDefault="00916CC8"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916CC8" w:rsidRPr="00B17321" w:rsidRDefault="00916CC8"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916CC8" w:rsidRPr="00B17321" w:rsidRDefault="00916CC8"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8006335"/>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6"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916CC8" w:rsidRPr="00037982" w:rsidRDefault="00916CC8"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916CC8" w:rsidRPr="00037982" w:rsidRDefault="00916CC8"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916CC8" w:rsidRPr="00037982" w:rsidRDefault="00916CC8"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916CC8" w:rsidRPr="00037982" w:rsidRDefault="00916CC8"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916CC8" w:rsidRPr="00037982" w:rsidRDefault="00916CC8"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916CC8" w:rsidRPr="00037982" w:rsidRDefault="00916CC8"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916CC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916CC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916CC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916CC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8" w:name="NanoGeometry"/>
      <w:bookmarkStart w:id="29" w:name="_Toc148006337"/>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30" w:name="_Toc148006338"/>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1"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2" w:name="NanoNeuron"/>
      <w:bookmarkStart w:id="33" w:name="_Toc148006340"/>
      <w:bookmarkEnd w:id="32"/>
      <w:r w:rsidRPr="003C4096">
        <w:t>Nano Neuron. Download previously created Neuron morphology.</w:t>
      </w:r>
      <w:bookmarkEnd w:id="33"/>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4" w:name="_Manage_distribution_mechanisms."/>
      <w:bookmarkStart w:id="35" w:name="BiophysicalMechanisms"/>
      <w:bookmarkStart w:id="36" w:name="_Toc148006341"/>
      <w:bookmarkEnd w:id="34"/>
      <w:r w:rsidRPr="003C4096">
        <w:t>Manage</w:t>
      </w:r>
      <w:r w:rsidR="00DE0378">
        <w:t>r of</w:t>
      </w:r>
      <w:r w:rsidR="0021590A" w:rsidRPr="003C4096">
        <w:t xml:space="preserve"> </w:t>
      </w:r>
      <w:r w:rsidR="00DE0378">
        <w:t>biophysical</w:t>
      </w:r>
      <w:r w:rsidRPr="003C4096">
        <w:t xml:space="preserve"> </w:t>
      </w:r>
      <w:r w:rsidR="0021590A" w:rsidRPr="003C4096">
        <w:t>mechanisms</w:t>
      </w:r>
      <w:bookmarkEnd w:id="35"/>
      <w:r w:rsidR="009D2BC8" w:rsidRPr="003C4096">
        <w:rPr>
          <w:szCs w:val="24"/>
        </w:rPr>
        <w:t>.</w:t>
      </w:r>
      <w:bookmarkEnd w:id="36"/>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C25142">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C25142">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C25142">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C25142">
      <w:pPr>
        <w:numPr>
          <w:ilvl w:val="0"/>
          <w:numId w:val="28"/>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916CC8" w:rsidRPr="005C62DB" w:rsidRDefault="00916CC8"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916CC8" w:rsidRPr="005C62DB" w:rsidRDefault="00916CC8"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916CC8" w:rsidRPr="005C62DB" w:rsidRDefault="00916CC8"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916CC8" w:rsidRPr="005C62DB" w:rsidRDefault="00916CC8"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facilitates efficient operation with compartments and mechanisms. Users can seamlessly work with various mechanisms in specific cell areas, add or divide different areas, scan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C25142">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C25142">
      <w:pPr>
        <w:numPr>
          <w:ilvl w:val="1"/>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C25142">
      <w:pPr>
        <w:numPr>
          <w:ilvl w:val="0"/>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7" w:name="_Toc148006342"/>
      <w:bookmarkStart w:id="38" w:name="_Hlk130913261"/>
      <w:r w:rsidRPr="003C4096">
        <w:t>Adjust the spatial distribution of mechanisms.</w:t>
      </w:r>
      <w:bookmarkEnd w:id="37"/>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916CC8" w:rsidRPr="005C62DB" w:rsidRDefault="00916CC8"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916CC8" w:rsidRPr="005C62DB" w:rsidRDefault="00916CC8"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916CC8" w:rsidRPr="005C62DB" w:rsidRDefault="00916CC8"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916CC8" w:rsidRPr="005C62DB" w:rsidRDefault="00916CC8"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916CC8" w:rsidRPr="005C62DB" w:rsidRDefault="00916CC8"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916CC8" w:rsidRPr="005C62DB" w:rsidRDefault="00916CC8"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916CC8" w:rsidRPr="005C62DB" w:rsidRDefault="00916CC8"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916CC8" w:rsidRPr="005C62DB" w:rsidRDefault="00916CC8"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9" w:name="SynapseDistribution"/>
      <w:bookmarkStart w:id="40" w:name="_Toc148006343"/>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1" w:name="_Toc148006344"/>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2" w:name="_Toc148006345"/>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3" w:name="_Toc148006346"/>
      <w:proofErr w:type="spellStart"/>
      <w:r w:rsidRPr="003C4096">
        <w:lastRenderedPageBreak/>
        <w:t>Visualisation</w:t>
      </w:r>
      <w:proofErr w:type="spellEnd"/>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4" w:name="_Adjust_the_stochastic"/>
      <w:bookmarkStart w:id="45" w:name="_Toc148006347"/>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916CC8" w:rsidRPr="00024FF6" w:rsidRDefault="00916CC8"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916CC8" w:rsidRPr="00024FF6" w:rsidRDefault="00916CC8"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916CC8" w:rsidRPr="00024FF6" w:rsidRDefault="00916CC8"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916CC8" w:rsidRPr="00024FF6" w:rsidRDefault="00916CC8"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916CC8" w:rsidRPr="00024FF6" w:rsidRDefault="00916CC8"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916CC8" w:rsidRPr="00024FF6" w:rsidRDefault="00916CC8"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916CC8" w:rsidRPr="00024FF6" w:rsidRDefault="00916CC8"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916CC8" w:rsidRPr="00024FF6" w:rsidRDefault="00916CC8"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6" w:name="_Toc148006348"/>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7" w:name="_Toc148006349"/>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916CC8" w:rsidRPr="000C481E" w:rsidRDefault="00916CC8"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916CC8" w:rsidRPr="000C481E" w:rsidRDefault="00916CC8"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916CC8" w:rsidRPr="000C481E" w:rsidRDefault="00916CC8"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916CC8" w:rsidRPr="000C481E" w:rsidRDefault="00916CC8"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916CC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916CC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916CC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8" w:name="SynManagerUpperPart"/>
      <w:r w:rsidRPr="003C4096">
        <w:t xml:space="preserve">Synaptic manager </w:t>
      </w:r>
      <w:r w:rsidR="000C481E" w:rsidRPr="003C4096">
        <w:t>“</w:t>
      </w:r>
      <w:r w:rsidRPr="003C4096">
        <w:rPr>
          <w:color w:val="000000" w:themeColor="text1"/>
        </w:rPr>
        <w:t>upper part</w:t>
      </w:r>
      <w:bookmarkEnd w:id="48"/>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916CC8" w:rsidRPr="00024FF6" w:rsidRDefault="00916CC8"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916CC8" w:rsidRPr="00024FF6" w:rsidRDefault="00916CC8"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916CC8" w:rsidRPr="00024FF6" w:rsidRDefault="00916CC8"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916CC8" w:rsidRPr="00024FF6" w:rsidRDefault="00916CC8"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916CC8" w:rsidRPr="00024FF6" w:rsidRDefault="00916CC8"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916CC8" w:rsidRPr="00024FF6" w:rsidRDefault="00916CC8"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916CC8" w:rsidRPr="00024FF6" w:rsidRDefault="00916CC8"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916CC8" w:rsidRPr="00024FF6" w:rsidRDefault="00916CC8"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9" w:name="_Toc148006350"/>
      <w:r w:rsidRPr="003C4096">
        <w:t>Synaptic structure.</w:t>
      </w:r>
      <w:bookmarkEnd w:id="49"/>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0" w:name="SynManagerMiddlePart"/>
      <w:bookmarkEnd w:id="50"/>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7CEA9BF9"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9A4565" w:rsidRPr="002D246A">
        <w:rPr>
          <w:rFonts w:ascii="Times New Roman" w:eastAsia="Times New Roman" w:hAnsi="Times New Roman" w:cs="Times New Roman"/>
          <w:color w:val="0E101A"/>
          <w:sz w:val="24"/>
          <w:szCs w:val="24"/>
        </w:rPr>
        <w:t>7</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2D246A">
      <w:pPr>
        <w:pStyle w:val="Heading4"/>
        <w:rPr>
          <w:color w:val="0E101A"/>
        </w:rPr>
      </w:pPr>
      <w:bookmarkStart w:id="51" w:name="SynManagerBottomPart"/>
      <w:bookmarkEnd w:id="51"/>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2" w:name="_Toc148006351"/>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916CC8" w:rsidRPr="00CF279C" w:rsidRDefault="00916CC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916CC8" w:rsidRPr="00CF279C" w:rsidRDefault="00916CC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916CC8" w:rsidRPr="00A02CE3" w:rsidRDefault="00916CC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916CC8" w:rsidRPr="00A02CE3" w:rsidRDefault="00916CC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916CC8" w:rsidRPr="00CF279C" w:rsidRDefault="00916CC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916CC8" w:rsidRPr="00CF279C" w:rsidRDefault="00916CC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C25142">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C25142">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3" w:name="_Toc148006352"/>
      <w:r w:rsidRPr="006A6A49">
        <w:lastRenderedPageBreak/>
        <w:t>Exporting and Importing Biophysical Mechanisms with BrainCell Software</w:t>
      </w:r>
      <w:bookmarkEnd w:id="53"/>
    </w:p>
    <w:p w14:paraId="0E1DD798" w14:textId="77777777" w:rsidR="006A6A49" w:rsidRPr="006A6A49" w:rsidRDefault="006A6A49" w:rsidP="006A6A49">
      <w:pPr>
        <w:rPr>
          <w:lang w:val="en-US"/>
        </w:rPr>
      </w:pPr>
    </w:p>
    <w:p w14:paraId="6F4AF659" w14:textId="17369012"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powerful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utilizing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analyzing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2492C3C2"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4" w:name="_Toc14800635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916CC8" w:rsidRPr="00CF279C" w:rsidRDefault="00916CC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916CC8" w:rsidRPr="00CF279C" w:rsidRDefault="00916CC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916CC8" w:rsidRPr="00CF279C" w:rsidRDefault="00916CC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4"/>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5" w:name="_Toc148006354"/>
      <w:r w:rsidRPr="003C4096">
        <w:t>The Model Export Panel enables users to export the following components of their cell models:</w:t>
      </w:r>
      <w:bookmarkEnd w:id="55"/>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6" w:name="_Toc148006355"/>
      <w:r w:rsidRPr="003C4096">
        <w:t>Structure of export file.</w:t>
      </w:r>
      <w:bookmarkEnd w:id="56"/>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916CC8" w:rsidRPr="0060701C" w:rsidRDefault="00916CC8"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916CC8" w:rsidRDefault="00916CC8">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916CC8" w:rsidRPr="0060701C" w:rsidRDefault="00916CC8"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916CC8" w:rsidRDefault="00916CC8">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7" w:name="_Toc148006356"/>
      <w:r w:rsidRPr="003C4096">
        <w:t>BrainCell Software: Model Export</w:t>
      </w:r>
      <w:r w:rsidR="00B13A25" w:rsidRPr="003C4096">
        <w:t>. Result of simulation p</w:t>
      </w:r>
      <w:r w:rsidRPr="003C4096">
        <w:t>arameter Selection</w:t>
      </w:r>
      <w:bookmarkEnd w:id="57"/>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916CC8" w:rsidRPr="00DB51AA" w:rsidRDefault="00916CC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916CC8" w:rsidRPr="00DB51AA" w:rsidRDefault="00916CC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916CC8" w:rsidRPr="00DB51AA" w:rsidRDefault="00916CC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8" w:name="_Toc148006357"/>
      <w:r w:rsidRPr="003C4096">
        <w:t xml:space="preserve">BrainCell Software: Exporting Computation </w:t>
      </w:r>
      <w:r w:rsidR="00B13A25" w:rsidRPr="003C4096">
        <w:t>Run parameters</w:t>
      </w:r>
      <w:bookmarkEnd w:id="58"/>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0D542AE5">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916CC8" w:rsidRPr="00DB51AA" w:rsidRDefault="00916CC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916CC8" w:rsidRPr="00DB51AA" w:rsidRDefault="00916CC8"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916CC8" w:rsidRPr="00DB51AA" w:rsidRDefault="00916CC8"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916CC8" w:rsidRPr="00DB51AA" w:rsidRDefault="00916CC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916CC8" w:rsidRPr="00DB51AA" w:rsidRDefault="00916CC8"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916CC8" w:rsidRPr="00DB51AA" w:rsidRDefault="00916CC8"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916CC8" w:rsidRPr="00DB51AA" w:rsidRDefault="00916CC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9" w:name="_Toc148006358"/>
      <w:r w:rsidRPr="003C4096">
        <w:lastRenderedPageBreak/>
        <w:t>BrainCell Software: Managing Cell Models and Computation Results</w:t>
      </w:r>
      <w:bookmarkEnd w:id="59"/>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0" w:name="_Toc148006359"/>
      <w:r w:rsidRPr="003C4096">
        <w:t>Re-import cell model.</w:t>
      </w:r>
      <w:bookmarkEnd w:id="60"/>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77777777" w:rsidR="007D088E" w:rsidRDefault="007D088E"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1" w:name="_Toc148006360"/>
      <w:r w:rsidRPr="003C4096">
        <w:t>Simulation modes: Users can choose from a variety of simulation modes to simulate</w:t>
      </w:r>
      <w:bookmarkEnd w:id="61"/>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01D345C4" w:rsidR="007D088E" w:rsidRPr="003E27C0" w:rsidRDefault="007D088E" w:rsidP="003E27C0">
      <w:pPr>
        <w:spacing w:after="5" w:line="240" w:lineRule="exact"/>
        <w:rPr>
          <w:rFonts w:ascii="Times New Roman" w:eastAsia="Times New Roman" w:hAnsi="Times New Roman" w:cs="Times New Roman"/>
          <w:sz w:val="24"/>
          <w:szCs w:val="24"/>
        </w:rPr>
      </w:pPr>
    </w:p>
    <w:p w14:paraId="21282E79" w14:textId="77777777" w:rsidR="007D088E" w:rsidRPr="003E27C0" w:rsidRDefault="007D088E"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2" w:name="_Toc148006361"/>
      <w:proofErr w:type="spellStart"/>
      <w:r w:rsidRPr="00C75508">
        <w:t>Linescan</w:t>
      </w:r>
      <w:proofErr w:type="spellEnd"/>
      <w:r w:rsidRPr="00C75508">
        <w:t xml:space="preserve"> FRAP experiment: probing intracellular connectivity of Brain Cell</w:t>
      </w:r>
      <w:bookmarkEnd w:id="62"/>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02155563" w:rsidR="007D088E" w:rsidRDefault="007D088E" w:rsidP="00A43BE5">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 xml:space="preserve">neuron </w:t>
      </w:r>
      <w:proofErr w:type="spellStart"/>
      <w:r w:rsidR="00C75508">
        <w:rPr>
          <w:rFonts w:ascii="Times New Roman" w:eastAsia="Times New Roman" w:hAnsi="Times New Roman" w:cs="Times New Roman"/>
          <w:color w:val="000000"/>
          <w:sz w:val="24"/>
          <w:szCs w:val="24"/>
        </w:rPr>
        <w:t>cell</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77777777"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77777777"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77777777"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0B147B40"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9232" behindDoc="0" locked="0" layoutInCell="1" allowOverlap="1" wp14:anchorId="340A8527" wp14:editId="6966AD8F">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916CC8" w:rsidRPr="00DB51AA" w:rsidRDefault="00916CC8"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37" style="position:absolute;margin-left:286.75pt;margin-top:3.95pt;width:26.4pt;height:26.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cUGB14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916CC8" w:rsidRPr="00DB51AA" w:rsidRDefault="00916CC8"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80FEAA" wp14:editId="312159E0">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916CC8" w:rsidRPr="00DB51AA" w:rsidRDefault="00916CC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38" style="position:absolute;margin-left:132.5pt;margin-top:4pt;width:26.45pt;height:25.3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4qJub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916CC8" w:rsidRPr="00DB51AA" w:rsidRDefault="00916CC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4416" behindDoc="1" locked="0" layoutInCell="0" allowOverlap="1" wp14:anchorId="4BAD8932" wp14:editId="2AF6B10C">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1B1EB2" id="Group 683" o:spid="_x0000_s1026" style="position:absolute;margin-left:129.6pt;margin-top:9.5pt;width:408.95pt;height:350.9pt;z-index:-251352064;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8208" behindDoc="0" locked="0" layoutInCell="1" allowOverlap="1" wp14:anchorId="1D9A11FE" wp14:editId="00BE31D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916CC8" w:rsidRPr="00DB51AA" w:rsidRDefault="00916CC8"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39" style="position:absolute;margin-left:92.05pt;margin-top:2.2pt;width:26.4pt;height:28.15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wiQDo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916CC8" w:rsidRPr="00DB51AA" w:rsidRDefault="00916CC8"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156ED03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3" w:name="_Toc148006362"/>
      <w:r w:rsidRPr="00A43BE5">
        <w:t xml:space="preserve">Probing membrane mechanisms of </w:t>
      </w:r>
      <w:r w:rsidR="00666A6B" w:rsidRPr="00A43BE5">
        <w:t>brain cell</w:t>
      </w:r>
      <w:bookmarkEnd w:id="63"/>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916CC8"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4" w:name="_Toc148006363"/>
      <w:r>
        <w:t>Membrane volta</w:t>
      </w:r>
      <w:r>
        <w:rPr>
          <w:spacing w:val="1"/>
        </w:rPr>
        <w:t>g</w:t>
      </w:r>
      <w:r>
        <w:t>e la</w:t>
      </w:r>
      <w:r>
        <w:rPr>
          <w:spacing w:val="1"/>
        </w:rPr>
        <w:t>n</w:t>
      </w:r>
      <w:r>
        <w:t>dscape</w:t>
      </w:r>
      <w:bookmarkEnd w:id="64"/>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6464" behindDoc="1" locked="0" layoutInCell="0" allowOverlap="1" wp14:anchorId="3A1F7BEB" wp14:editId="2A9F2883">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88E364F" id="Group 642" o:spid="_x0000_s1026" style="position:absolute;margin-left:50.15pt;margin-top:-4.95pt;width:468pt;height:293.05pt;z-index:-25135001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62BB220E"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77777777"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7777777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2381927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5" w:name="_Toc148006364"/>
      <w:r w:rsidRPr="002C5FDC">
        <w:t>Modelling</w:t>
      </w:r>
      <w:r>
        <w:rPr>
          <w:color w:val="001F5F"/>
          <w:sz w:val="28"/>
          <w:szCs w:val="28"/>
        </w:rPr>
        <w:t xml:space="preserve"> </w:t>
      </w:r>
      <w:r w:rsidRPr="002C5FDC">
        <w:t>intracellular calcium dynamics</w:t>
      </w:r>
      <w:bookmarkEnd w:id="65"/>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5366950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sidR="00A43BE5">
        <w:rPr>
          <w:rFonts w:ascii="Times New Roman" w:eastAsia="Times New Roman" w:hAnsi="Times New Roman" w:cs="Times New Roman"/>
          <w:color w:val="000000"/>
          <w:sz w:val="24"/>
          <w:szCs w:val="24"/>
        </w:rPr>
        <w:t xml:space="preserve"> This computation can be done after export cell with key parameters.</w:t>
      </w:r>
    </w:p>
    <w:p w14:paraId="2F682C26" w14:textId="09288F6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6" w:name="_Toc148006365"/>
      <w:r w:rsidRPr="002C5FDC">
        <w:t>Ca</w:t>
      </w:r>
      <w:r w:rsidRPr="002C5FDC">
        <w:rPr>
          <w:spacing w:val="1"/>
          <w:position w:val="7"/>
          <w:sz w:val="16"/>
          <w:szCs w:val="16"/>
        </w:rPr>
        <w:t>2</w:t>
      </w:r>
      <w:r w:rsidRPr="002C5FDC">
        <w:t>+ wave simulations</w:t>
      </w:r>
      <w:bookmarkEnd w:id="66"/>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6277490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169E0F2D"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5F9E7D4C"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7248" behindDoc="1" locked="0" layoutInCell="0" allowOverlap="1" wp14:anchorId="108DD66B" wp14:editId="24655C9B">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0" style="position:absolute;left:0;text-align:left;margin-left:106.4pt;margin-top:16.05pt;width:29.55pt;height:12.75pt;z-index:-251359232;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B/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C3w38kjoE0BsIAwZAFCK8lCtkgUWy+B6Lw&#10;L4nC75HpbkzfhihcJ/C8QBOF507d6JwoomjuwKS+avpO4J9fNU808IMpTk334iH6gynwLeVf7hMn&#10;pgj7fvhemUK/acEbqya+7u0aX4nHY5DH/wHc/AM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FDYMH93BAAASxAAAA4A&#10;AAAAAAAAAAAAAAAALgIAAGRycy9lMm9Eb2MueG1sUEsBAi0AFAAGAAgAAAAhAAmr8yjgAAAACQEA&#10;AA8AAAAAAAAAAAAAAAAA0QYAAGRycy9kb3ducmV2LnhtbFBLBQYAAAAABAAEAPMAAADeBwAAAAA=&#10;" o:allowincell="f">
                <v:shape id="Shape 672" o:spid="_x0000_s1141"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2"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3"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2C678D15" wp14:editId="7A251ACD">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4" style="position:absolute;left:0;text-align:left;margin-left:51.45pt;margin-top:3.25pt;width:24.95pt;height:12.75pt;z-index:-251360256;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B/aIsxLwQAACMMAAAOAAAAAAAAAAAAAAAAAC4CAABk&#10;cnMvZTJvRG9jLnhtbFBLAQItABQABgAIAAAAIQDKD7LB3gAAAAgBAAAPAAAAAAAAAAAAAAAAAIkG&#10;AABkcnMvZG93bnJldi54bWxQSwUGAAAAAAQABADzAAAAlAcAAAAA&#10;" o:allowincell="f">
                <v:shape id="Shape 676" o:spid="_x0000_s1145"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6"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1B9C19AD" wp14:editId="0904EA28">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916CC8" w:rsidRDefault="00916CC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916CC8" w:rsidRDefault="00916CC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47" style="position:absolute;left:0;text-align:left;margin-left:143.5pt;margin-top:.5pt;width:80.65pt;height:15.55pt;z-index:-251358208;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2GSaA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" o:allowincell="f">
                <v:shape id="Shape 679" o:spid="_x0000_s1148"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49"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916CC8" w:rsidRDefault="00916CC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50"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916CC8" w:rsidRDefault="00916CC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g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E91BA6B" wp14:editId="02CFF8D9">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1" style="position:absolute;left:0;text-align:left;margin-left:92.15pt;margin-top:15.55pt;width:107.3pt;height:12.65pt;z-index:-251354112;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3iJQ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" o:allowincell="f">
                <v:shape id="Shape 683" o:spid="_x0000_s1152"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3"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0560" behindDoc="1" locked="0" layoutInCell="0" allowOverlap="1" wp14:anchorId="47A97A08" wp14:editId="279B3115">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4" style="position:absolute;left:0;text-align:left;margin-left:201.05pt;margin-top:17.7pt;width:55.6pt;height:12.8pt;z-index:-251345920;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CdYA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r0Xoq9/IWEMZDFQBQgGJIA4bUEIRskiM33QBDhJUEsEIUjlH8bgnBDH3gA&#10;aUDTzIkfvOm0Iwh3NtNnOEDzD4aIrS/eNH8wBN5J/uP8cGKIaY+D75Uh9L0K7qaa8Lp7NF5+x+8g&#10;j2/7N/8C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AS5OCdYAQAADUQAAAOAAAAAAAAAAAAAAAAAC4CAABkcnMvZTJv&#10;RG9jLnhtbFBLAQItABQABgAIAAAAIQDdYgSY4AAAAAkBAAAPAAAAAAAAAAAAAAAAALoGAABkcnMv&#10;ZG93bnJldi54bWxQSwUGAAAAAAQABADzAAAAxwcAAAAA&#10;" o:allowincell="f">
                <v:shape id="Shape 686" o:spid="_x0000_s1155"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6"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57"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BBB529B" wp14:editId="14B50606">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58" style="position:absolute;left:0;text-align:left;margin-left:133.7pt;margin-top:17.7pt;width:24.95pt;height:12.65pt;z-index:-251348992;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0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IGP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ESflNCsEAAAiDAAADgAAAAAAAAAAAAAAAAAuAgAAZHJz&#10;L2Uyb0RvYy54bWxQSwECLQAUAAYACAAAACEA9VS+jeAAAAAJAQAADwAAAAAAAAAAAAAAAACFBgAA&#10;ZHJzL2Rvd25yZXYueG1sUEsFBgAAAAAEAAQA8wAAAJIHAAAAAA==&#10;" o:allowincell="f">
                <v:shape id="Shape 690" o:spid="_x0000_s1159"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0"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5680" behindDoc="1" locked="0" layoutInCell="0" allowOverlap="1" wp14:anchorId="6C5CEC02" wp14:editId="124E4F4B">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916CC8" w:rsidRDefault="00916CC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1" style="position:absolute;left:0;text-align:left;margin-left:226.05pt;margin-top:31.85pt;width:95.35pt;height:12.65pt;z-index:-251340800;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VuhQ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" o:allowincell="f">
                <v:shape id="Shape 693" o:spid="_x0000_s1162"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3"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4"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916CC8" w:rsidRDefault="00916CC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9536" behindDoc="1" locked="0" layoutInCell="0" allowOverlap="1" wp14:anchorId="43D6F18D" wp14:editId="6E64300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916CC8" w:rsidRDefault="00916CC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5" style="position:absolute;left:0;text-align:left;margin-left:73.55pt;margin-top:31.85pt;width:132pt;height:12.65pt;z-index:-251346944;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VNiw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" o:allowincell="f">
                <v:shape id="Shape 697" o:spid="_x0000_s1166"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67"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68"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916CC8" w:rsidRDefault="00916CC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6704" behindDoc="1" locked="0" layoutInCell="0" allowOverlap="1" wp14:anchorId="27FD8C8F" wp14:editId="48B69F51">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69" style="position:absolute;left:0;text-align:left;margin-left:317.1pt;margin-top:15.7pt;width:55.6pt;height:12.8pt;z-index:-251339776;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i1CYw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At2F2L7/UDAGsRiEAgwjEmB8rkDIBgVi8zUIhH8pENP/RCDcyIcdHQQi&#10;mJ/rgzedAkR9HJ3NAhwDNvcn2Z7+3xTidJC4uml+UwhsnU+cH04Kofvwa1YI/V0F36aaEd13NH78&#10;ju/BHn/t3/0N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C9i1CYwQAADUQAAAOAAAAAAAAAAAAAAAAAC4CAABkcnMv&#10;ZTJvRG9jLnhtbFBLAQItABQABgAIAAAAIQCKEe3B4AAAAAkBAAAPAAAAAAAAAAAAAAAAAL0GAABk&#10;cnMvZG93bnJldi54bWxQSwUGAAAAAAQABADzAAAAygcAAAAA&#10;" o:allowincell="f">
                <v:shape id="Shape 701" o:spid="_x0000_s1170"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1"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916CC8" w:rsidRDefault="00916CC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2"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916CC8" w:rsidRDefault="00916CC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3632" behindDoc="1" locked="0" layoutInCell="0" allowOverlap="1" wp14:anchorId="450617BA" wp14:editId="2DDC9026">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916CC8" w:rsidRDefault="00916CC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3" style="position:absolute;left:0;text-align:left;margin-left:95.95pt;margin-top:15.7pt;width:119.2pt;height:12.65pt;z-index:-251342848;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" o:allowincell="f">
                <v:shape id="Shape 705" o:spid="_x0000_s1174"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5"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6"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916CC8" w:rsidRDefault="00916CC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74656" behindDoc="1" locked="0" layoutInCell="0" allowOverlap="1" wp14:anchorId="15C902E1" wp14:editId="7B699DDD">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77" style="position:absolute;left:0;text-align:left;margin-left:391.8pt;margin-top:15.7pt;width:19.25pt;height:12.65pt;z-index:-251341824;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" o:allowincell="f">
                <v:shape id="Shape 709" o:spid="_x0000_s1178"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79"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916CC8" w:rsidRDefault="00916CC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71584" behindDoc="1" locked="0" layoutInCell="0" allowOverlap="1" wp14:anchorId="5B803014" wp14:editId="73183F63">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084816B" id="Group 2056" o:spid="_x0000_s1026" style="position:absolute;margin-left:49.65pt;margin-top:-4.65pt;width:508.15pt;height:406pt;z-index:-251344896;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2"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7"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7"/>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68"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8"/>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9776" behindDoc="1" locked="0" layoutInCell="0" allowOverlap="1" wp14:anchorId="5B4F5B13" wp14:editId="675A743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A95FC47" id="Group 215" o:spid="_x0000_s1026" style="position:absolute;margin-left:49.65pt;margin-top:.8pt;width:497.85pt;height:329.4pt;z-index:-251336704;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69"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69"/>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2544" behindDoc="1" locked="0" layoutInCell="0" allowOverlap="1" wp14:anchorId="7B27F94B" wp14:editId="50383138">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0" style="position:absolute;left:0;text-align:left;margin-left:67.45pt;margin-top:56.15pt;width:20pt;height:14.95pt;z-index:-251303936;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nG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mak1LOp/qR+jdoy6AQOjGTB4r17IFvVi+096oS9TcEHV&#10;4fSXabwBT99hPL3y3/0N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Dlo2cYwBAAAOgwAAA4AAAAAAAAAAAAAAAAALgIA&#10;AGRycy9lMm9Eb2MueG1sUEsBAi0AFAAGAAgAAAAhAGG+n9/fAAAACwEAAA8AAAAAAAAAAAAAAAAA&#10;igYAAGRycy9kb3ducmV2LnhtbFBLBQYAAAAABAAEAPMAAACWBwAAAAA=&#10;" o:allowincell="f">
                <v:shape id="Shape 793" o:spid="_x0000_s1181"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2"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0496" behindDoc="1" locked="0" layoutInCell="0" allowOverlap="1" wp14:anchorId="4793A051" wp14:editId="7F65952D">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3" style="position:absolute;left:0;text-align:left;margin-left:70.5pt;margin-top:-9.35pt;width:19.1pt;height:14.95pt;z-index:-251305984;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IgZLg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" o:allowincell="f">
                <v:shape id="Shape 796" o:spid="_x0000_s1184"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5"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1520" behindDoc="1" locked="0" layoutInCell="0" allowOverlap="1" wp14:anchorId="057A16D3" wp14:editId="201611ED">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6" style="position:absolute;left:0;text-align:left;margin-left:70.5pt;margin-top:23.35pt;width:20.4pt;height:14.95pt;z-index:-251304960;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o4m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6psLFvW/1I9RO0bdgIHRDBi8Vy9ki3qx/Se90JcpuKDq&#10;cPrLNN6Ap+8wnl757/4G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HPijiYwBAAAOgwAAA4AAAAAAAAAAAAAAAAALgIA&#10;AGRycy9lMm9Eb2MueG1sUEsBAi0AFAAGAAgAAAAhAO5q4jvfAAAACQEAAA8AAAAAAAAAAAAAAAAA&#10;igYAAGRycy9kb3ducmV2LnhtbFBLBQYAAAAABAAEAPMAAACWBwAAAAA=&#10;" o:allowincell="f">
                <v:shape id="Shape 799" o:spid="_x0000_s1187"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88"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5376" behindDoc="1" locked="0" layoutInCell="0" allowOverlap="1" wp14:anchorId="37CA567F" wp14:editId="0D88DD2E">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916CC8" w:rsidRDefault="00916CC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89" style="position:absolute;left:0;text-align:left;margin-left:264.8pt;margin-top:4.3pt;width:116.2pt;height:14.7pt;z-index:-251311104;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" o:allowincell="f">
                <v:shape id="Shape 802" o:spid="_x0000_s1190"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1"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916CC8" w:rsidRDefault="00916CC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3328" behindDoc="1" locked="0" layoutInCell="0" allowOverlap="1" wp14:anchorId="686528AA" wp14:editId="7266A47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2" type="#_x0000_t202" style="position:absolute;left:0;text-align:left;margin-left:381.85pt;margin-top:24.5pt;width:2.3pt;height:7.7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Bbcii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0BD5FC7E" wp14:editId="4EA05107">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3" type="#_x0000_t202" style="position:absolute;left:0;text-align:left;margin-left:270.4pt;margin-top:33pt;width:6.95pt;height:7.7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hIxh5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8448" behindDoc="1" locked="0" layoutInCell="0" allowOverlap="1" wp14:anchorId="2B44357B" wp14:editId="64E06224">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5C157" id="Freeform: Shape 1726870790" o:spid="_x0000_s1026" style="position:absolute;margin-left:70.5pt;margin-top:25pt;width:20.4pt;height:0;z-index:-25130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3568" behindDoc="1" locked="0" layoutInCell="0" allowOverlap="1" wp14:anchorId="72C48300" wp14:editId="6E57BE37">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4" type="#_x0000_t202" style="position:absolute;left:0;text-align:left;margin-left:71.25pt;margin-top:9.4pt;width:14pt;height:13.25pt;z-index:-25130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ORm2lT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2006400" behindDoc="1" locked="0" layoutInCell="0" allowOverlap="1" wp14:anchorId="77E2969A" wp14:editId="3DA033A2">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916CC8" w:rsidRDefault="00916CC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5" style="position:absolute;left:0;text-align:left;margin-left:264.8pt;margin-top:39.7pt;width:26.95pt;height:16.7pt;z-index:-251310080;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" o:allowincell="f">
                <v:shape id="Shape 809" o:spid="_x0000_s1196"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916CC8" w:rsidRDefault="00916CC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197"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916CC8" w:rsidRDefault="00916CC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5616" behindDoc="1" locked="0" layoutInCell="0" allowOverlap="1" wp14:anchorId="4AB878AC" wp14:editId="3EB0A03E">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198" style="position:absolute;left:0;text-align:left;margin-left:70.5pt;margin-top:50.4pt;width:20.3pt;height:14.95pt;z-index:-251300864;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MFuLQ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" o:allowincell="f">
                <v:shape id="Shape 812" o:spid="_x0000_s1199"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0"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9472" behindDoc="1" locked="0" layoutInCell="0" allowOverlap="1" wp14:anchorId="21FA3986" wp14:editId="6F6CBD2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AEAC2" id="Freeform: Shape 1982" o:spid="_x0000_s1026" style="position:absolute;margin-left:67.45pt;margin-top:17.65pt;width:20.1pt;height:0;z-index:-25130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4592" behindDoc="1" locked="0" layoutInCell="0" allowOverlap="1" wp14:anchorId="177D97C2" wp14:editId="254393DC">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1" type="#_x0000_t202" style="position:absolute;left:0;text-align:left;margin-left:68.2pt;margin-top:1.85pt;width:14pt;height:13.25pt;z-index:-25130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Sd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I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i/GEn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916CC8" w:rsidRDefault="00916CC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2007424" behindDoc="1" locked="0" layoutInCell="0" allowOverlap="1" wp14:anchorId="4833AB4B" wp14:editId="3E035F1F">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916CC8" w:rsidRDefault="00916CC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2" type="#_x0000_t202" style="position:absolute;left:0;text-align:left;margin-left:307.55pt;margin-top:19.4pt;width:63.95pt;height:14.7pt;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dlwgEAAIYDAAAOAAAAZHJzL2Uyb0RvYy54bWysU8FuGyEQvVfqPyDu9XpdxX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JiRnZc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916CC8" w:rsidRDefault="00916CC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9296" behindDoc="1" locked="0" layoutInCell="0" allowOverlap="1" wp14:anchorId="782E5E33" wp14:editId="12BA4518">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62829E" id="Group 1726870805" o:spid="_x0000_s1026" style="position:absolute;margin-left:113.45pt;margin-top:-4.4pt;width:379.85pt;height:508.3pt;z-index:-251357184;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8"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9"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0"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1"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2"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2"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2" o:title=""/>
                </v:shape>
                <w10:wrap anchorx="page"/>
              </v:group>
            </w:pict>
          </mc:Fallback>
        </mc:AlternateContent>
      </w:r>
      <w:r>
        <w:rPr>
          <w:noProof/>
        </w:rPr>
        <mc:AlternateContent>
          <mc:Choice Requires="wpg">
            <w:drawing>
              <wp:anchor distT="0" distB="0" distL="0" distR="0" simplePos="0" relativeHeight="251960320" behindDoc="1" locked="0" layoutInCell="0" allowOverlap="1" wp14:anchorId="25E0B6F3" wp14:editId="617E5B8A">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5C2BC23" id="Group 1726870800" o:spid="_x0000_s1026" style="position:absolute;margin-left:276.5pt;margin-top:-1.65pt;width:213.4pt;height:121.3pt;z-index:-251356160;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5"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0"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0"/>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2001280" behindDoc="1" locked="0" layoutInCell="0" allowOverlap="1" wp14:anchorId="4E58ECD9" wp14:editId="448310D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7CC73C3" id="Group 1968" o:spid="_x0000_s1026" style="position:absolute;margin-left:0;margin-top:-.05pt;width:333.45pt;height:404.4pt;z-index:-25131520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1"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2"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3"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4"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4"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4"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4"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BCD0A" w14:textId="77777777" w:rsidR="00281898" w:rsidRDefault="00281898" w:rsidP="00F033EA">
      <w:pPr>
        <w:spacing w:after="0" w:line="240" w:lineRule="auto"/>
      </w:pPr>
      <w:r>
        <w:separator/>
      </w:r>
    </w:p>
  </w:endnote>
  <w:endnote w:type="continuationSeparator" w:id="0">
    <w:p w14:paraId="148CD307" w14:textId="77777777" w:rsidR="00281898" w:rsidRDefault="00281898"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916CC8" w:rsidRDefault="00916C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916CC8" w:rsidRDefault="00916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28BD2" w14:textId="77777777" w:rsidR="00281898" w:rsidRDefault="00281898" w:rsidP="00F033EA">
      <w:pPr>
        <w:spacing w:after="0" w:line="240" w:lineRule="auto"/>
      </w:pPr>
      <w:r>
        <w:separator/>
      </w:r>
    </w:p>
  </w:footnote>
  <w:footnote w:type="continuationSeparator" w:id="0">
    <w:p w14:paraId="50D30CDA" w14:textId="77777777" w:rsidR="00281898" w:rsidRDefault="00281898"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916CC8" w:rsidRDefault="00916CC8">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8"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E91C12"/>
    <w:multiLevelType w:val="hybridMultilevel"/>
    <w:tmpl w:val="0E345EC2"/>
    <w:lvl w:ilvl="0" w:tplc="0809000F">
      <w:start w:val="1"/>
      <w:numFmt w:val="decimal"/>
      <w:lvlText w:val="%1."/>
      <w:lvlJc w:val="left"/>
      <w:pPr>
        <w:ind w:left="2137" w:hanging="360"/>
      </w:p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9"/>
  </w:num>
  <w:num w:numId="3">
    <w:abstractNumId w:val="18"/>
  </w:num>
  <w:num w:numId="4">
    <w:abstractNumId w:val="19"/>
  </w:num>
  <w:num w:numId="5">
    <w:abstractNumId w:val="20"/>
  </w:num>
  <w:num w:numId="6">
    <w:abstractNumId w:val="13"/>
  </w:num>
  <w:num w:numId="7">
    <w:abstractNumId w:val="2"/>
  </w:num>
  <w:num w:numId="8">
    <w:abstractNumId w:val="22"/>
  </w:num>
  <w:num w:numId="9">
    <w:abstractNumId w:val="4"/>
  </w:num>
  <w:num w:numId="10">
    <w:abstractNumId w:val="30"/>
  </w:num>
  <w:num w:numId="11">
    <w:abstractNumId w:val="14"/>
  </w:num>
  <w:num w:numId="12">
    <w:abstractNumId w:val="34"/>
  </w:num>
  <w:num w:numId="13">
    <w:abstractNumId w:val="7"/>
  </w:num>
  <w:num w:numId="14">
    <w:abstractNumId w:val="6"/>
  </w:num>
  <w:num w:numId="15">
    <w:abstractNumId w:val="37"/>
  </w:num>
  <w:num w:numId="16">
    <w:abstractNumId w:val="15"/>
  </w:num>
  <w:num w:numId="17">
    <w:abstractNumId w:val="33"/>
  </w:num>
  <w:num w:numId="18">
    <w:abstractNumId w:val="23"/>
  </w:num>
  <w:num w:numId="19">
    <w:abstractNumId w:val="1"/>
  </w:num>
  <w:num w:numId="20">
    <w:abstractNumId w:val="25"/>
  </w:num>
  <w:num w:numId="21">
    <w:abstractNumId w:val="31"/>
  </w:num>
  <w:num w:numId="22">
    <w:abstractNumId w:val="11"/>
  </w:num>
  <w:num w:numId="23">
    <w:abstractNumId w:val="0"/>
  </w:num>
  <w:num w:numId="24">
    <w:abstractNumId w:val="39"/>
  </w:num>
  <w:num w:numId="25">
    <w:abstractNumId w:val="28"/>
    <w:lvlOverride w:ilvl="1">
      <w:lvl w:ilvl="1">
        <w:numFmt w:val="bullet"/>
        <w:lvlText w:val=""/>
        <w:lvlJc w:val="left"/>
        <w:pPr>
          <w:tabs>
            <w:tab w:val="num" w:pos="1440"/>
          </w:tabs>
          <w:ind w:left="1440" w:hanging="360"/>
        </w:pPr>
        <w:rPr>
          <w:rFonts w:ascii="Symbol" w:hAnsi="Symbol" w:hint="default"/>
          <w:sz w:val="20"/>
        </w:rPr>
      </w:lvl>
    </w:lvlOverride>
  </w:num>
  <w:num w:numId="26">
    <w:abstractNumId w:val="16"/>
  </w:num>
  <w:num w:numId="27">
    <w:abstractNumId w:val="27"/>
    <w:lvlOverride w:ilvl="1">
      <w:lvl w:ilvl="1">
        <w:numFmt w:val="bullet"/>
        <w:lvlText w:val=""/>
        <w:lvlJc w:val="left"/>
        <w:pPr>
          <w:tabs>
            <w:tab w:val="num" w:pos="1440"/>
          </w:tabs>
          <w:ind w:left="1440" w:hanging="360"/>
        </w:pPr>
        <w:rPr>
          <w:rFonts w:ascii="Symbol" w:hAnsi="Symbol" w:hint="default"/>
          <w:sz w:val="20"/>
        </w:rPr>
      </w:lvl>
    </w:lvlOverride>
  </w:num>
  <w:num w:numId="28">
    <w:abstractNumId w:val="21"/>
  </w:num>
  <w:num w:numId="29">
    <w:abstractNumId w:val="8"/>
    <w:lvlOverride w:ilvl="1">
      <w:lvl w:ilvl="1">
        <w:numFmt w:val="bullet"/>
        <w:lvlText w:val=""/>
        <w:lvlJc w:val="left"/>
        <w:pPr>
          <w:tabs>
            <w:tab w:val="num" w:pos="1440"/>
          </w:tabs>
          <w:ind w:left="1440" w:hanging="360"/>
        </w:pPr>
        <w:rPr>
          <w:rFonts w:ascii="Symbol" w:hAnsi="Symbol" w:hint="default"/>
          <w:sz w:val="20"/>
        </w:rPr>
      </w:lvl>
    </w:lvlOverride>
  </w:num>
  <w:num w:numId="30">
    <w:abstractNumId w:val="5"/>
  </w:num>
  <w:num w:numId="31">
    <w:abstractNumId w:val="3"/>
    <w:lvlOverride w:ilvl="1">
      <w:lvl w:ilvl="1">
        <w:numFmt w:val="bullet"/>
        <w:lvlText w:val=""/>
        <w:lvlJc w:val="left"/>
        <w:pPr>
          <w:tabs>
            <w:tab w:val="num" w:pos="1440"/>
          </w:tabs>
          <w:ind w:left="1440" w:hanging="360"/>
        </w:pPr>
        <w:rPr>
          <w:rFonts w:ascii="Symbol" w:hAnsi="Symbol" w:hint="default"/>
          <w:sz w:val="20"/>
        </w:rPr>
      </w:lvl>
    </w:lvlOverride>
  </w:num>
  <w:num w:numId="32">
    <w:abstractNumId w:val="12"/>
    <w:lvlOverride w:ilvl="1">
      <w:lvl w:ilvl="1">
        <w:numFmt w:val="bullet"/>
        <w:lvlText w:val=""/>
        <w:lvlJc w:val="left"/>
        <w:pPr>
          <w:tabs>
            <w:tab w:val="num" w:pos="1440"/>
          </w:tabs>
          <w:ind w:left="1440" w:hanging="360"/>
        </w:pPr>
        <w:rPr>
          <w:rFonts w:ascii="Symbol" w:hAnsi="Symbol" w:hint="default"/>
          <w:sz w:val="20"/>
        </w:rPr>
      </w:lvl>
    </w:lvlOverride>
  </w:num>
  <w:num w:numId="33">
    <w:abstractNumId w:val="26"/>
    <w:lvlOverride w:ilvl="1">
      <w:lvl w:ilvl="1">
        <w:numFmt w:val="bullet"/>
        <w:lvlText w:val=""/>
        <w:lvlJc w:val="left"/>
        <w:pPr>
          <w:tabs>
            <w:tab w:val="num" w:pos="1440"/>
          </w:tabs>
          <w:ind w:left="1440" w:hanging="360"/>
        </w:pPr>
        <w:rPr>
          <w:rFonts w:ascii="Symbol" w:hAnsi="Symbol" w:hint="default"/>
          <w:sz w:val="20"/>
        </w:rPr>
      </w:lvl>
    </w:lvlOverride>
  </w:num>
  <w:num w:numId="34">
    <w:abstractNumId w:val="10"/>
    <w:lvlOverride w:ilvl="1">
      <w:lvl w:ilvl="1">
        <w:numFmt w:val="bullet"/>
        <w:lvlText w:val=""/>
        <w:lvlJc w:val="left"/>
        <w:pPr>
          <w:tabs>
            <w:tab w:val="num" w:pos="1440"/>
          </w:tabs>
          <w:ind w:left="1440" w:hanging="360"/>
        </w:pPr>
        <w:rPr>
          <w:rFonts w:ascii="Symbol" w:hAnsi="Symbol" w:hint="default"/>
          <w:sz w:val="20"/>
        </w:rPr>
      </w:lvl>
    </w:lvlOverride>
  </w:num>
  <w:num w:numId="35">
    <w:abstractNumId w:val="36"/>
  </w:num>
  <w:num w:numId="36">
    <w:abstractNumId w:val="36"/>
    <w:lvlOverride w:ilvl="2">
      <w:lvl w:ilvl="2">
        <w:numFmt w:val="bullet"/>
        <w:lvlText w:val=""/>
        <w:lvlJc w:val="left"/>
        <w:pPr>
          <w:tabs>
            <w:tab w:val="num" w:pos="2160"/>
          </w:tabs>
          <w:ind w:left="2160" w:hanging="360"/>
        </w:pPr>
        <w:rPr>
          <w:rFonts w:ascii="Symbol" w:hAnsi="Symbol" w:hint="default"/>
          <w:sz w:val="20"/>
        </w:rPr>
      </w:lvl>
    </w:lvlOverride>
  </w:num>
  <w:num w:numId="37">
    <w:abstractNumId w:val="3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8">
    <w:abstractNumId w:val="9"/>
  </w:num>
  <w:num w:numId="39">
    <w:abstractNumId w:val="35"/>
  </w:num>
  <w:num w:numId="40">
    <w:abstractNumId w:val="32"/>
  </w:num>
  <w:num w:numId="41">
    <w:abstractNumId w:val="24"/>
  </w:num>
  <w:num w:numId="42">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qAUApbeXZi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B3"/>
    <w:rsid w:val="002421BD"/>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A04AB"/>
    <w:rsid w:val="006A0CC2"/>
    <w:rsid w:val="006A3221"/>
    <w:rsid w:val="006A6A49"/>
    <w:rsid w:val="006A7621"/>
    <w:rsid w:val="006C0A05"/>
    <w:rsid w:val="006C13DB"/>
    <w:rsid w:val="006C6134"/>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0C55"/>
    <w:rsid w:val="008A268C"/>
    <w:rsid w:val="008A7831"/>
    <w:rsid w:val="008B0CF0"/>
    <w:rsid w:val="008B0F7A"/>
    <w:rsid w:val="008B7007"/>
    <w:rsid w:val="008B774E"/>
    <w:rsid w:val="008B7CA0"/>
    <w:rsid w:val="008C2C35"/>
    <w:rsid w:val="008D6E54"/>
    <w:rsid w:val="008E1196"/>
    <w:rsid w:val="008E27D9"/>
    <w:rsid w:val="008E29F8"/>
    <w:rsid w:val="008E3727"/>
    <w:rsid w:val="008F18B6"/>
    <w:rsid w:val="009064F3"/>
    <w:rsid w:val="00906B84"/>
    <w:rsid w:val="00907016"/>
    <w:rsid w:val="009127EF"/>
    <w:rsid w:val="00912DC4"/>
    <w:rsid w:val="00916CC8"/>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C027EA"/>
    <w:rsid w:val="00C03427"/>
    <w:rsid w:val="00C0519A"/>
    <w:rsid w:val="00C131BA"/>
    <w:rsid w:val="00C158E0"/>
    <w:rsid w:val="00C20DB2"/>
    <w:rsid w:val="00C25142"/>
    <w:rsid w:val="00C25A51"/>
    <w:rsid w:val="00C269BD"/>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6.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0.png"/><Relationship Id="rId138" Type="http://schemas.openxmlformats.org/officeDocument/2006/relationships/image" Target="media/image111.png"/><Relationship Id="rId159" Type="http://schemas.openxmlformats.org/officeDocument/2006/relationships/image" Target="media/image132.png"/><Relationship Id="rId170" Type="http://schemas.openxmlformats.org/officeDocument/2006/relationships/image" Target="media/image142.png"/><Relationship Id="rId107" Type="http://schemas.openxmlformats.org/officeDocument/2006/relationships/image" Target="media/image84.png"/><Relationship Id="rId11" Type="http://schemas.openxmlformats.org/officeDocument/2006/relationships/hyperlink" Target="https://neuron.yale.edu/neuron/download" TargetMode="External"/><Relationship Id="rId32" Type="http://schemas.openxmlformats.org/officeDocument/2006/relationships/hyperlink" Target="http://www.alleninstitute.org/what-we-do/brain-science/research/products-tools/vaa3d/)" TargetMode="External"/><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01.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33.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60.png"/><Relationship Id="rId139" Type="http://schemas.openxmlformats.org/officeDocument/2006/relationships/image" Target="media/image112.png"/><Relationship Id="rId85" Type="http://schemas.openxmlformats.org/officeDocument/2006/relationships/image" Target="media/image61.png"/><Relationship Id="rId150" Type="http://schemas.openxmlformats.org/officeDocument/2006/relationships/image" Target="media/image123.png"/><Relationship Id="rId171" Type="http://schemas.openxmlformats.org/officeDocument/2006/relationships/image" Target="media/image143.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5.png"/><Relationship Id="rId129" Type="http://schemas.openxmlformats.org/officeDocument/2006/relationships/image" Target="media/image102.pn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image" Target="media/image73.png"/><Relationship Id="rId140" Type="http://schemas.openxmlformats.org/officeDocument/2006/relationships/image" Target="media/image113.png"/><Relationship Id="rId161" Type="http://schemas.openxmlformats.org/officeDocument/2006/relationships/image" Target="media/image134.png"/><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7.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customXml" Target="ink/ink1.xml"/><Relationship Id="rId86" Type="http://schemas.openxmlformats.org/officeDocument/2006/relationships/image" Target="media/image63.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8.png"/><Relationship Id="rId177" Type="http://schemas.openxmlformats.org/officeDocument/2006/relationships/image" Target="media/image149.png"/><Relationship Id="rId172" Type="http://schemas.openxmlformats.org/officeDocument/2006/relationships/image" Target="media/image144.png"/><Relationship Id="rId13" Type="http://schemas.openxmlformats.org/officeDocument/2006/relationships/hyperlink" Target="https://neuromorpho.org" TargetMode="External"/><Relationship Id="rId18" Type="http://schemas.openxmlformats.org/officeDocument/2006/relationships/image" Target="media/image3.png"/><Relationship Id="rId109" Type="http://schemas.openxmlformats.org/officeDocument/2006/relationships/image" Target="media/image86.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jpe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8.png"/><Relationship Id="rId125" Type="http://schemas.openxmlformats.org/officeDocument/2006/relationships/hyperlink" Target="https://www.neuron.yale.edu/neuron/docs." TargetMode="External"/><Relationship Id="rId141" Type="http://schemas.openxmlformats.org/officeDocument/2006/relationships/image" Target="media/image114.png"/><Relationship Id="rId146" Type="http://schemas.openxmlformats.org/officeDocument/2006/relationships/image" Target="media/image118.png"/><Relationship Id="rId167"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9.emf"/><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3.png"/><Relationship Id="rId82" Type="http://schemas.openxmlformats.org/officeDocument/2006/relationships/image" Target="media/image63.emf"/><Relationship Id="rId152" Type="http://schemas.openxmlformats.org/officeDocument/2006/relationships/image" Target="media/image125.png"/><Relationship Id="rId173" Type="http://schemas.openxmlformats.org/officeDocument/2006/relationships/image" Target="media/image145.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5.jpe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99.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3.png"/><Relationship Id="rId72" Type="http://schemas.openxmlformats.org/officeDocument/2006/relationships/image" Target="media/image54.jpe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3.png"/><Relationship Id="rId142" Type="http://schemas.openxmlformats.org/officeDocument/2006/relationships/image" Target="media/image115.png"/><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8.png"/><Relationship Id="rId67" Type="http://schemas.openxmlformats.org/officeDocument/2006/relationships/image" Target="media/image49.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59.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6.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83.emf"/><Relationship Id="rId127" Type="http://schemas.openxmlformats.org/officeDocument/2006/relationships/image" Target="media/image100.png"/><Relationship Id="rId10" Type="http://schemas.openxmlformats.org/officeDocument/2006/relationships/hyperlink" Target="https://www.python.org/downloads/" TargetMode="External"/><Relationship Id="rId31" Type="http://schemas.openxmlformats.org/officeDocument/2006/relationships/image" Target="media/image16.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4.png"/><Relationship Id="rId143" Type="http://schemas.openxmlformats.org/officeDocument/2006/relationships/image" Target="media/image110.png"/><Relationship Id="rId148" Type="http://schemas.openxmlformats.org/officeDocument/2006/relationships/image" Target="media/image121.png"/><Relationship Id="rId164" Type="http://schemas.openxmlformats.org/officeDocument/2006/relationships/image" Target="media/image136.png"/><Relationship Id="rId169"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6.png"/><Relationship Id="rId154" Type="http://schemas.openxmlformats.org/officeDocument/2006/relationships/image" Target="media/image126.png"/><Relationship Id="rId175" Type="http://schemas.openxmlformats.org/officeDocument/2006/relationships/image" Target="media/image147.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image" Target="media/image61.jpeg"/><Relationship Id="rId102" Type="http://schemas.openxmlformats.org/officeDocument/2006/relationships/image" Target="media/image79.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8.png"/><Relationship Id="rId27" Type="http://schemas.openxmlformats.org/officeDocument/2006/relationships/image" Target="media/image12.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7.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7" Type="http://schemas.openxmlformats.org/officeDocument/2006/relationships/image" Target="media/image2.png"/><Relationship Id="rId59" Type="http://schemas.openxmlformats.org/officeDocument/2006/relationships/image" Target="media/image41.png"/><Relationship Id="rId103" Type="http://schemas.openxmlformats.org/officeDocument/2006/relationships/image" Target="media/image80.png"/><Relationship Id="rId124" Type="http://schemas.openxmlformats.org/officeDocument/2006/relationships/image" Target="media/image96.png"/><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image" Target="media/image117.png"/><Relationship Id="rId166" Type="http://schemas.openxmlformats.org/officeDocument/2006/relationships/image" Target="media/image139.png"/><Relationship Id="rId1" Type="http://schemas.openxmlformats.org/officeDocument/2006/relationships/customXml" Target="../customXml/item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4AAF4-7347-44F1-B469-8CBDA6AC1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420</Words>
  <Characters>88512</Characters>
  <Application>Microsoft Office Word</Application>
  <DocSecurity>0</DocSecurity>
  <Lines>2392</Lines>
  <Paragraphs>8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69</cp:revision>
  <dcterms:created xsi:type="dcterms:W3CDTF">2023-03-13T14:23:00Z</dcterms:created>
  <dcterms:modified xsi:type="dcterms:W3CDTF">2023-10-1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